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ason</w:t>
      </w:r>
    </w:p>
    <w:p>
      <w:pPr>
        <w:pStyle w:val="FirstParagraph"/>
      </w:pPr>
      <w:r>
        <w:t xml:space="preserve">[Your Current Date]</w:t>
      </w:r>
    </w:p>
    <w:bookmarkStart w:id="20" w:name="hiring-team"/>
    <w:p>
      <w:pPr>
        <w:pStyle w:val="Heading2"/>
      </w:pPr>
      <w:r>
        <w:t xml:space="preserve">Hiring Team</w:t>
      </w:r>
    </w:p>
    <w:p>
      <w:pPr>
        <w:pStyle w:val="FirstParagraph"/>
      </w:pPr>
      <w:r>
        <w:t xml:space="preserve">Innovatech Solutions Barcelona</w:t>
      </w:r>
    </w:p>
    <w:p>
      <w:pPr>
        <w:pStyle w:val="BodyText"/>
      </w:pPr>
      <w:r>
        <w:t xml:space="preserve">Carrer de la Diputació, 284</w:t>
      </w:r>
    </w:p>
    <w:p>
      <w:pPr>
        <w:pStyle w:val="BodyText"/>
      </w:pPr>
      <w:r>
        <w:t xml:space="preserve">Barcelona, Catalonia, Spain</w:t>
      </w:r>
    </w:p>
    <w:bookmarkEnd w:id="20"/>
    <w:bookmarkStart w:id="22" w:name="internship-application-letter-from-mason"/>
    <w:p>
      <w:pPr>
        <w:pStyle w:val="Heading1"/>
      </w:pPr>
      <w:r>
        <w:t xml:space="preserve">Internship Application Letter from Mason</w:t>
      </w:r>
    </w:p>
    <w:p>
      <w:pPr>
        <w:pStyle w:val="FirstParagraph"/>
      </w:pPr>
      <w:r>
        <w:t xml:space="preserve">Dear Hiring Team,</w:t>
      </w:r>
    </w:p>
    <w:p>
      <w:pPr>
        <w:pStyle w:val="BodyText"/>
      </w:pPr>
      <w:r>
        <w:t xml:space="preserve">I am writing this Internship Application Letter to express my profound enthusiasm for the International Marketing Intern position at Innovatech Solutions Barcelona, a company I have long admired for its innovative approach to digital transformation in Spain Barcelona. My name is Mason, and as a final-year undergraduate student in International Business with a specialization in Digital Strategy at the University of Manchester, I have meticulously prepared myself to contribute meaningfully to your team while immersing myself in the vibrant professional ecosystem of Spain Barcelona. This opportunity represents far more than an internship—it embodies my vision for merging academic rigor with real-world application within one of Europe's most dynamic business landscapes.</w:t>
      </w:r>
    </w:p>
    <w:p>
      <w:pPr>
        <w:pStyle w:val="BodyText"/>
      </w:pPr>
      <w:r>
        <w:t xml:space="preserve">My academic journey has been intentionally structured around cross-cultural competencies and digital innovation, directly aligning with Innovatech Solutions' mission to bridge global markets through technology. In my coursework, I led a team project analyzing consumer behavior trends across European markets, which required me to navigate language barriers and regional nuances—skills I believe are essential for success in Spain Barcelona's multicultural business environment. My internship at London-based startup Nexus Global equipped me with hands-on experience in social media analytics using Hootsuite and Google Analytics, where I developed a campaign that increased client engagement by 37% through culturally tailored content strategies. These experiences have solidified my ability to thrive in fast-paced settings like yours while respecting the distinct business protocols of Spain Barcelona.</w:t>
      </w:r>
    </w:p>
    <w:p>
      <w:pPr>
        <w:pStyle w:val="BodyText"/>
      </w:pPr>
      <w:r>
        <w:t xml:space="preserve">What particularly draws me to Innovatech Solutions is your recent initiative "Barcelona Digital Horizon," which leverages AI for hyperlocal marketing campaigns across Iberian markets. Having spent two summers studying at the University of Barcelona's Business School, I've witnessed firsthand how companies in Spain Barcelona leverage technology to honor local traditions while embracing digital evolution. The city itself—a seamless blend of Gothic architecture and tech hubs like 22@Barcelona—fuels innovation through its unique ecosystem where startups coexist with established enterprises. This cultural-technological synergy is precisely why I am committed to pursuing my internship in Spain Barcelona; it's not merely a location, but a living laboratory for modern business practices that respects heritage while driving forward.</w:t>
      </w:r>
    </w:p>
    <w:p>
      <w:pPr>
        <w:pStyle w:val="BodyText"/>
      </w:pPr>
      <w:r>
        <w:t xml:space="preserve">My technical toolkit includes proficiency in Adobe Analytics, Tableau for data visualization, and basic Python scripting—skills I've applied to optimize e-commerce strategies during my academic projects. However, what truly sets me apart is my fluency in Spanish (C1 level certified by DELE), which enables me to navigate both professional settings and cultural nuances with authenticity. For instance, while interning at a Barcelona-based sustainable fashion brand last summer, I collaborated with local designers to adapt marketing materials for Catalan-speaking audiences without compromising the brand's global message. This experience taught me that successful international marketing in Spain Barcelona requires more than translation—it demands cultural empathy and contextual intelligence that my language skills and lived experiences provide.</w:t>
      </w:r>
    </w:p>
    <w:p>
      <w:pPr>
        <w:pStyle w:val="BodyText"/>
      </w:pPr>
      <w:r>
        <w:t xml:space="preserve">I am particularly eager to contribute to your ongoing projects in the hospitality sector, where your team has pioneered AR-driven customer experiences. Having volunteered with a tourism initiative in Barcelona's Gothic Quarter last year, I understand how technology can enhance visitor engagement while preserving historical authenticity. My research on "Digital Transformation in Mediterranean Tourism" explored case studies from Spain Barcelona's renowned hotel chains, revealing how tech adoption must align with local values—a perspective I would bring to your team. Moreover, my volunteer work with the nonprofit "Cultura Digital Barcelona" involved organizing workshops on digital literacy for small businesses in Eixample, where I learned to communicate complex concepts accessibly—a skill crucial for cross-functional collaboration at Innovatech Solutions.</w:t>
      </w:r>
    </w:p>
    <w:p>
      <w:pPr>
        <w:pStyle w:val="BodyText"/>
      </w:pPr>
      <w:r>
        <w:t xml:space="preserve">This Internship Application Letter represents more than a formal request; it is the culmination of a year-long preparation process. I have studied your company's recent work on the "Mediterranean Tech Pulse" report, noting how your team navigated Spain Barcelona's post-pandemic economic recovery through localized digital strategies. I've also attended three webinars hosted by Innovatech Solutions' CEO, which deepened my understanding of your collaborative culture—evident in projects like the #BarcelonaFuture initiative with local universities. My portfolio includes a case study on how to adapt influencer marketing for Spain Barcelona's unique festival calendar (La Mercè, Festa de Sant Joan), demonstrating both creativity and regional insight. I am confident that my proactive approach to learning and ability to build relationships across cultures would allow me to contribute from day one.</w:t>
      </w:r>
    </w:p>
    <w:p>
      <w:pPr>
        <w:pStyle w:val="BodyText"/>
      </w:pPr>
      <w:r>
        <w:t xml:space="preserve">My motivation extends beyond professional growth; I seek an environment where passion meets purpose. Spain Barcelona isn't just a city on a map—it's the heart of Mediterranean innovation where art, history, and technology converge. Working at Innovatech Solutions would allow me to live this convergence daily: from morning coffee in a Barri Gòtic café while reviewing campaign analytics to evening networking events at the 22@Barcelona campus. I am prepared to embrace the local rhythms—whether it's adjusting work schedules for *sobremesa* (extended mealtime conversations) or participating in community initiatives like Barcelona's Green Week. This immersion is integral to my learning, and I believe it will elevate my contributions as an intern.</w:t>
      </w:r>
    </w:p>
    <w:p>
      <w:pPr>
        <w:pStyle w:val="BodyText"/>
      </w:pPr>
      <w:r>
        <w:t xml:space="preserve">As Mason, I bring not only technical skills but also a deep respect for the cultural tapestry that makes Spain Barcelona exceptional. I have researched your company values extensively and am committed to upholding them through diligent work ethic and collaborative spirit. My references include Professor Elena Martínez (Barcelona University) who has witnessed my academic dedication, and my former manager at Nexus Global, David Chen, who praised my ability to "turn cultural insights into actionable strategies." I have attached these references along with my full portfolio showcasing projects like the Barcelona Tourism AR prototype I developed in collaboration with local artists.</w:t>
      </w:r>
    </w:p>
    <w:p>
      <w:pPr>
        <w:pStyle w:val="BodyText"/>
      </w:pPr>
      <w:r>
        <w:t xml:space="preserve">Thank you for considering this Internship Application Letter from an aspiring professional eager to grow alongside Innovatech Solutions. I am excited about the possibility of contributing to your team's success while learning from industry leaders in Spain Barcelona. My resume and portfolio provide further detail on my qualifications, and I would welcome the opportunity to discuss how my proactive mindset and cultural fluency align with your current projects. Please feel free to contact me at mason.williams@email.com or +34 612 345 678 (available for interviews in Barcelona by May).</w:t>
      </w:r>
    </w:p>
    <w:p>
      <w:pPr>
        <w:pStyle w:val="BodyText"/>
      </w:pPr>
      <w:r>
        <w:t xml:space="preserve">Sincerely,</w:t>
      </w:r>
    </w:p>
    <w:bookmarkStart w:id="21" w:name="mason-williams"/>
    <w:p>
      <w:pPr>
        <w:pStyle w:val="Heading3"/>
      </w:pPr>
      <w:r>
        <w:t xml:space="preserve">Mason Williams</w:t>
      </w:r>
    </w:p>
    <w:p>
      <w:pPr>
        <w:pStyle w:val="FirstParagraph"/>
      </w:pPr>
      <w:r>
        <w:t xml:space="preserve">International Business Student | University of Manchester</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ason</dc:title>
  <dc:creator/>
  <dc:language>en</dc:language>
  <cp:keywords/>
  <dcterms:created xsi:type="dcterms:W3CDTF">2026-07-19T20:48:14Z</dcterms:created>
  <dcterms:modified xsi:type="dcterms:W3CDTF">2026-07-19T20:48:14Z</dcterms:modified>
</cp:coreProperties>
</file>

<file path=docProps/custom.xml><?xml version="1.0" encoding="utf-8"?>
<Properties xmlns="http://schemas.openxmlformats.org/officeDocument/2006/custom-properties" xmlns:vt="http://schemas.openxmlformats.org/officeDocument/2006/docPropsVTypes"/>
</file>